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DC5E8B" w14:textId="2B922840" w:rsidR="006F670F" w:rsidRDefault="007A4D8C">
      <w:r w:rsidRPr="007A4D8C">
        <w:drawing>
          <wp:inline distT="0" distB="0" distL="0" distR="0" wp14:anchorId="34B6EE94" wp14:editId="68EB7270">
            <wp:extent cx="5220429" cy="8030696"/>
            <wp:effectExtent l="0" t="0" r="0" b="889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20429" cy="80306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1EF8DE" w14:textId="39D63F54" w:rsidR="007A4D8C" w:rsidRDefault="007A4D8C"/>
    <w:sectPr w:rsidR="007A4D8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0sTQ3MjQzNDQ3MDJU0lEKTi0uzszPAykwrAUAAG+gJiwAAAA="/>
  </w:docVars>
  <w:rsids>
    <w:rsidRoot w:val="007A4D8C"/>
    <w:rsid w:val="007A4D8C"/>
    <w:rsid w:val="00D74A8D"/>
    <w:rsid w:val="00F44F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3BEEE2"/>
  <w15:chartTrackingRefBased/>
  <w15:docId w15:val="{4AB6A7EA-A43D-423B-8EAF-0439566AF4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gan Berry</dc:creator>
  <cp:keywords/>
  <dc:description/>
  <cp:lastModifiedBy>Logan Berry</cp:lastModifiedBy>
  <cp:revision>1</cp:revision>
  <dcterms:created xsi:type="dcterms:W3CDTF">2021-05-10T19:48:00Z</dcterms:created>
  <dcterms:modified xsi:type="dcterms:W3CDTF">2021-05-10T19:50:00Z</dcterms:modified>
</cp:coreProperties>
</file>